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FD0CC" w14:textId="77777777" w:rsidR="001655D5" w:rsidRPr="00593096" w:rsidRDefault="0017576D">
      <w:pPr>
        <w:pStyle w:val="Heading1"/>
        <w:rPr>
          <w:rFonts w:cstheme="majorHAnsi"/>
          <w:szCs w:val="28"/>
        </w:rPr>
      </w:pPr>
      <w:bookmarkStart w:id="0" w:name="assignment-13-answers"/>
      <w:r w:rsidRPr="00593096">
        <w:rPr>
          <w:rFonts w:cstheme="majorHAnsi"/>
          <w:szCs w:val="28"/>
        </w:rPr>
        <w:t>Assignment 13</w:t>
      </w:r>
    </w:p>
    <w:p w14:paraId="5639EB77" w14:textId="77777777" w:rsidR="001655D5" w:rsidRPr="007B75D8" w:rsidRDefault="0017576D">
      <w:pPr>
        <w:pStyle w:val="Heading4"/>
        <w:rPr>
          <w:rFonts w:ascii="Calibri" w:hAnsi="Calibri" w:cs="Calibri"/>
          <w:szCs w:val="28"/>
        </w:rPr>
      </w:pPr>
      <w:bookmarkStart w:id="1" w:name="Xc898c53d38a1a9030da8afb113e368cf2f2decd"/>
      <w:bookmarkEnd w:id="0"/>
      <w:r w:rsidRPr="00593096">
        <w:rPr>
          <w:rFonts w:cstheme="majorHAnsi"/>
          <w:szCs w:val="28"/>
        </w:rPr>
        <w:t>1.Write a program that calculates and prints the value according to the given formula:</w:t>
      </w:r>
    </w:p>
    <w:p w14:paraId="070B0768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4D27C5B8" w14:textId="77777777" w:rsidR="001655D5" w:rsidRPr="00FE43F0" w:rsidRDefault="0017576D" w:rsidP="00FE43F0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FE43F0">
        <w:rPr>
          <w:rStyle w:val="VerbatimChar"/>
          <w:sz w:val="24"/>
          <w14:ligatures w14:val="standardContextual"/>
        </w:rPr>
        <w:t>Q = Square root of [(2 * C * D)/H]</w:t>
      </w:r>
      <w:r w:rsidRPr="00FE43F0">
        <w:rPr>
          <w:rStyle w:val="VerbatimChar"/>
          <w:sz w:val="24"/>
          <w14:ligatures w14:val="standardContextual"/>
        </w:rPr>
        <w:br/>
        <w:t>Following are the fixed values of C and H:</w:t>
      </w:r>
      <w:r w:rsidRPr="00FE43F0">
        <w:rPr>
          <w:rStyle w:val="VerbatimChar"/>
          <w:sz w:val="24"/>
          <w14:ligatures w14:val="standardContextual"/>
        </w:rPr>
        <w:br/>
        <w:t>C is 50. H is 30.</w:t>
      </w:r>
      <w:r w:rsidRPr="00FE43F0">
        <w:rPr>
          <w:rStyle w:val="VerbatimChar"/>
          <w:sz w:val="24"/>
          <w14:ligatures w14:val="standardContextual"/>
        </w:rPr>
        <w:br/>
        <w:t>D is the variable whose values should be input to your program in a comma-separated sequence.</w:t>
      </w:r>
      <w:r w:rsidRPr="00FE43F0">
        <w:rPr>
          <w:rStyle w:val="VerbatimChar"/>
          <w:sz w:val="24"/>
          <w14:ligatures w14:val="standardContextual"/>
        </w:rPr>
        <w:br/>
        <w:t>Example: Let us assume the following comma separated input sequence is given to the program:100,150,180</w:t>
      </w:r>
      <w:r w:rsidRPr="00FE43F0">
        <w:rPr>
          <w:rStyle w:val="VerbatimChar"/>
          <w:sz w:val="24"/>
          <w14:ligatures w14:val="standardContextual"/>
        </w:rPr>
        <w:br/>
        <w:t>The output of the program should be: 18,22,24</w:t>
      </w:r>
    </w:p>
    <w:bookmarkEnd w:id="1"/>
    <w:p w14:paraId="09D912BE" w14:textId="77777777" w:rsidR="001655D5" w:rsidRPr="00FE43F0" w:rsidRDefault="0017576D" w:rsidP="00FE43F0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FE43F0">
        <w:rPr>
          <w:rStyle w:val="VerbatimChar"/>
          <w:sz w:val="24"/>
          <w14:ligatures w14:val="standardContextual"/>
        </w:rPr>
        <w:t>from math import sqrt</w:t>
      </w:r>
      <w:r w:rsidRPr="00FE43F0">
        <w:rPr>
          <w:rStyle w:val="VerbatimChar"/>
          <w:sz w:val="24"/>
          <w14:ligatures w14:val="standardContextual"/>
        </w:rPr>
        <w:br/>
      </w:r>
      <w:r w:rsidRPr="00FE43F0">
        <w:rPr>
          <w:rStyle w:val="VerbatimChar"/>
          <w:b/>
          <w:sz w:val="24"/>
          <w14:ligatures w14:val="standardContextual"/>
        </w:rPr>
        <w:t>def</w:t>
      </w:r>
      <w:r w:rsidRPr="00FE43F0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FE43F0">
        <w:rPr>
          <w:rStyle w:val="VerbatimChar"/>
          <w:sz w:val="24"/>
          <w14:ligatures w14:val="standardContextual"/>
        </w:rPr>
        <w:t>calculateProgram</w:t>
      </w:r>
      <w:proofErr w:type="spellEnd"/>
      <w:r w:rsidRPr="00FE43F0">
        <w:rPr>
          <w:rStyle w:val="VerbatimChar"/>
          <w:sz w:val="24"/>
          <w14:ligatures w14:val="standardContextual"/>
        </w:rPr>
        <w:t>():</w:t>
      </w:r>
      <w:r w:rsidRPr="00FE43F0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FE43F0">
        <w:rPr>
          <w:rStyle w:val="VerbatimChar"/>
          <w:sz w:val="24"/>
          <w14:ligatures w14:val="standardContextual"/>
        </w:rPr>
        <w:t>in_num</w:t>
      </w:r>
      <w:proofErr w:type="spellEnd"/>
      <w:r w:rsidRPr="00FE43F0">
        <w:rPr>
          <w:rStyle w:val="VerbatimChar"/>
          <w:sz w:val="24"/>
          <w14:ligatures w14:val="standardContextual"/>
        </w:rPr>
        <w:t xml:space="preserve"> = eval(input("Enter the Input: "))</w:t>
      </w:r>
      <w:r w:rsidRPr="00FE43F0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FE43F0">
        <w:rPr>
          <w:rStyle w:val="VerbatimChar"/>
          <w:sz w:val="24"/>
          <w14:ligatures w14:val="standardContextual"/>
        </w:rPr>
        <w:t>out_num</w:t>
      </w:r>
      <w:proofErr w:type="spellEnd"/>
      <w:r w:rsidRPr="00FE43F0">
        <w:rPr>
          <w:rStyle w:val="VerbatimChar"/>
          <w:sz w:val="24"/>
          <w14:ligatures w14:val="standardContextual"/>
        </w:rPr>
        <w:t xml:space="preserve"> = []</w:t>
      </w:r>
      <w:r w:rsidRPr="00FE43F0">
        <w:rPr>
          <w:rStyle w:val="VerbatimChar"/>
          <w:sz w:val="24"/>
          <w14:ligatures w14:val="standardContextual"/>
        </w:rPr>
        <w:br/>
        <w:t xml:space="preserve">    C = 50 </w:t>
      </w:r>
      <w:r w:rsidRPr="00FE43F0">
        <w:rPr>
          <w:rStyle w:val="VerbatimChar"/>
          <w:i/>
          <w:sz w:val="24"/>
          <w14:ligatures w14:val="standardContextual"/>
        </w:rPr>
        <w:t># Declaring and initializing constant C</w:t>
      </w:r>
      <w:r w:rsidRPr="00FE43F0">
        <w:rPr>
          <w:rStyle w:val="VerbatimChar"/>
          <w:sz w:val="24"/>
          <w14:ligatures w14:val="standardContextual"/>
        </w:rPr>
        <w:br/>
        <w:t xml:space="preserve">    H = 30 </w:t>
      </w:r>
      <w:r w:rsidRPr="00FE43F0">
        <w:rPr>
          <w:rStyle w:val="VerbatimChar"/>
          <w:i/>
          <w:sz w:val="24"/>
          <w14:ligatures w14:val="standardContextual"/>
        </w:rPr>
        <w:t># Declaring and initializing constant H</w:t>
      </w:r>
      <w:r w:rsidRPr="00FE43F0">
        <w:rPr>
          <w:rStyle w:val="VerbatimChar"/>
          <w:sz w:val="24"/>
          <w14:ligatures w14:val="standardContextual"/>
        </w:rPr>
        <w:br/>
        <w:t xml:space="preserve">    </w:t>
      </w:r>
      <w:r w:rsidRPr="00FE43F0">
        <w:rPr>
          <w:rStyle w:val="VerbatimChar"/>
          <w:b/>
          <w:sz w:val="24"/>
          <w14:ligatures w14:val="standardContextual"/>
        </w:rPr>
        <w:t>for</w:t>
      </w:r>
      <w:r w:rsidRPr="00FE43F0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FE43F0">
        <w:rPr>
          <w:rStyle w:val="VerbatimChar"/>
          <w:sz w:val="24"/>
          <w14:ligatures w14:val="standardContextual"/>
        </w:rPr>
        <w:t>ele</w:t>
      </w:r>
      <w:proofErr w:type="spellEnd"/>
      <w:r w:rsidRPr="00FE43F0">
        <w:rPr>
          <w:rStyle w:val="VerbatimChar"/>
          <w:sz w:val="24"/>
          <w14:ligatures w14:val="standardContextual"/>
        </w:rPr>
        <w:t xml:space="preserve"> </w:t>
      </w:r>
      <w:r w:rsidRPr="00FE43F0">
        <w:rPr>
          <w:rStyle w:val="VerbatimChar"/>
          <w:b/>
          <w:sz w:val="24"/>
          <w14:ligatures w14:val="standardContextual"/>
        </w:rPr>
        <w:t>in</w:t>
      </w:r>
      <w:r w:rsidRPr="00FE43F0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FE43F0">
        <w:rPr>
          <w:rStyle w:val="VerbatimChar"/>
          <w:sz w:val="24"/>
          <w14:ligatures w14:val="standardContextual"/>
        </w:rPr>
        <w:t>in_num</w:t>
      </w:r>
      <w:proofErr w:type="spellEnd"/>
      <w:r w:rsidRPr="00FE43F0">
        <w:rPr>
          <w:rStyle w:val="VerbatimChar"/>
          <w:sz w:val="24"/>
          <w14:ligatures w14:val="standardContextual"/>
        </w:rPr>
        <w:t>:</w:t>
      </w:r>
      <w:r w:rsidRPr="00FE43F0">
        <w:rPr>
          <w:rStyle w:val="VerbatimChar"/>
          <w:sz w:val="24"/>
          <w14:ligatures w14:val="standardContextual"/>
        </w:rPr>
        <w:br/>
        <w:t xml:space="preserve">        Q = str(int(sqrt((2*C*</w:t>
      </w:r>
      <w:proofErr w:type="spellStart"/>
      <w:r w:rsidRPr="00FE43F0">
        <w:rPr>
          <w:rStyle w:val="VerbatimChar"/>
          <w:sz w:val="24"/>
          <w14:ligatures w14:val="standardContextual"/>
        </w:rPr>
        <w:t>ele</w:t>
      </w:r>
      <w:proofErr w:type="spellEnd"/>
      <w:r w:rsidRPr="00FE43F0">
        <w:rPr>
          <w:rStyle w:val="VerbatimChar"/>
          <w:sz w:val="24"/>
          <w14:ligatures w14:val="standardContextual"/>
        </w:rPr>
        <w:t>)/H)))</w:t>
      </w:r>
      <w:r w:rsidRPr="00FE43F0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FE43F0">
        <w:rPr>
          <w:rStyle w:val="VerbatimChar"/>
          <w:sz w:val="24"/>
          <w14:ligatures w14:val="standardContextual"/>
        </w:rPr>
        <w:t>out_</w:t>
      </w:r>
      <w:proofErr w:type="gramStart"/>
      <w:r w:rsidRPr="00FE43F0">
        <w:rPr>
          <w:rStyle w:val="VerbatimChar"/>
          <w:sz w:val="24"/>
          <w14:ligatures w14:val="standardContextual"/>
        </w:rPr>
        <w:t>num.append</w:t>
      </w:r>
      <w:proofErr w:type="spellEnd"/>
      <w:proofErr w:type="gramEnd"/>
      <w:r w:rsidRPr="00FE43F0">
        <w:rPr>
          <w:rStyle w:val="VerbatimChar"/>
          <w:sz w:val="24"/>
          <w14:ligatures w14:val="standardContextual"/>
        </w:rPr>
        <w:t>(Q)</w:t>
      </w:r>
      <w:r w:rsidRPr="00FE43F0">
        <w:rPr>
          <w:rStyle w:val="VerbatimChar"/>
          <w:sz w:val="24"/>
          <w14:ligatures w14:val="standardContextual"/>
        </w:rPr>
        <w:br/>
        <w:t xml:space="preserve">    print("Output: {}".format(','.join(</w:t>
      </w:r>
      <w:proofErr w:type="spellStart"/>
      <w:r w:rsidRPr="00FE43F0">
        <w:rPr>
          <w:rStyle w:val="VerbatimChar"/>
          <w:sz w:val="24"/>
          <w14:ligatures w14:val="standardContextual"/>
        </w:rPr>
        <w:t>out_num</w:t>
      </w:r>
      <w:proofErr w:type="spellEnd"/>
      <w:r w:rsidRPr="00FE43F0">
        <w:rPr>
          <w:rStyle w:val="VerbatimChar"/>
          <w:sz w:val="24"/>
          <w14:ligatures w14:val="standardContextual"/>
        </w:rPr>
        <w:t>)))</w:t>
      </w:r>
      <w:r w:rsidRPr="00FE43F0">
        <w:rPr>
          <w:rStyle w:val="VerbatimChar"/>
          <w:sz w:val="24"/>
          <w14:ligatures w14:val="standardContextual"/>
        </w:rPr>
        <w:br/>
        <w:t xml:space="preserve">    </w:t>
      </w:r>
      <w:r w:rsidRPr="00FE43F0">
        <w:rPr>
          <w:rStyle w:val="VerbatimChar"/>
          <w:sz w:val="24"/>
          <w14:ligatures w14:val="standardContextual"/>
        </w:rPr>
        <w:br/>
      </w:r>
      <w:proofErr w:type="spellStart"/>
      <w:r w:rsidRPr="00FE43F0">
        <w:rPr>
          <w:rStyle w:val="VerbatimChar"/>
          <w:sz w:val="24"/>
          <w14:ligatures w14:val="standardContextual"/>
        </w:rPr>
        <w:t>calculateProgram</w:t>
      </w:r>
      <w:proofErr w:type="spellEnd"/>
      <w:r w:rsidRPr="00FE43F0">
        <w:rPr>
          <w:rStyle w:val="VerbatimChar"/>
          <w:sz w:val="24"/>
          <w14:ligatures w14:val="standardContextual"/>
        </w:rPr>
        <w:t>()</w:t>
      </w:r>
    </w:p>
    <w:p w14:paraId="67B0AFE7" w14:textId="77777777" w:rsidR="001655D5" w:rsidRPr="00FE43F0" w:rsidRDefault="0017576D" w:rsidP="00FE43F0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FE43F0">
        <w:rPr>
          <w:rStyle w:val="VerbatimChar"/>
          <w:sz w:val="24"/>
          <w14:ligatures w14:val="standardContextual"/>
        </w:rPr>
        <w:t>Enter the Input: 100,150,180</w:t>
      </w:r>
      <w:r w:rsidRPr="00FE43F0">
        <w:rPr>
          <w:rStyle w:val="VerbatimChar"/>
          <w:sz w:val="24"/>
          <w14:ligatures w14:val="standardContextual"/>
        </w:rPr>
        <w:br/>
        <w:t>Output: 18,22,</w:t>
      </w:r>
      <w:proofErr w:type="gramStart"/>
      <w:r w:rsidRPr="00FE43F0">
        <w:rPr>
          <w:rStyle w:val="VerbatimChar"/>
          <w:sz w:val="24"/>
          <w14:ligatures w14:val="standardContextual"/>
        </w:rPr>
        <w:t>24</w:t>
      </w:r>
      <w:proofErr w:type="gramEnd"/>
    </w:p>
    <w:p w14:paraId="0059298F" w14:textId="77777777" w:rsidR="001655D5" w:rsidRDefault="0017576D">
      <w:pPr>
        <w:pStyle w:val="Heading4"/>
        <w:rPr>
          <w:rFonts w:cstheme="majorHAnsi"/>
          <w:szCs w:val="28"/>
        </w:rPr>
      </w:pPr>
      <w:bookmarkStart w:id="2" w:name="Xeb5ab2f953e62ccf079d32a06d333199bcebdc7"/>
      <w:r w:rsidRPr="00593096">
        <w:rPr>
          <w:rFonts w:cstheme="majorHAnsi"/>
          <w:szCs w:val="28"/>
        </w:rPr>
        <w:t xml:space="preserve">2.Write a program which takes 2 digits, </w:t>
      </w:r>
      <w:proofErr w:type="gramStart"/>
      <w:r w:rsidRPr="00593096">
        <w:rPr>
          <w:rFonts w:cstheme="majorHAnsi"/>
          <w:szCs w:val="28"/>
        </w:rPr>
        <w:t>X,Y</w:t>
      </w:r>
      <w:proofErr w:type="gramEnd"/>
      <w:r w:rsidRPr="00593096">
        <w:rPr>
          <w:rFonts w:cstheme="majorHAnsi"/>
          <w:szCs w:val="28"/>
        </w:rPr>
        <w:t xml:space="preserve"> as input and generates a 2-dimensional array. The element value in the i-</w:t>
      </w:r>
      <w:proofErr w:type="spellStart"/>
      <w:r w:rsidRPr="00593096">
        <w:rPr>
          <w:rFonts w:cstheme="majorHAnsi"/>
          <w:szCs w:val="28"/>
        </w:rPr>
        <w:t>th</w:t>
      </w:r>
      <w:proofErr w:type="spellEnd"/>
      <w:r w:rsidRPr="00593096">
        <w:rPr>
          <w:rFonts w:cstheme="majorHAnsi"/>
          <w:szCs w:val="28"/>
        </w:rPr>
        <w:t xml:space="preserve"> row and j-</w:t>
      </w:r>
      <w:proofErr w:type="spellStart"/>
      <w:r w:rsidRPr="00593096">
        <w:rPr>
          <w:rFonts w:cstheme="majorHAnsi"/>
          <w:szCs w:val="28"/>
        </w:rPr>
        <w:t>th</w:t>
      </w:r>
      <w:proofErr w:type="spellEnd"/>
      <w:r w:rsidRPr="00593096">
        <w:rPr>
          <w:rFonts w:cstheme="majorHAnsi"/>
          <w:szCs w:val="28"/>
        </w:rPr>
        <w:t xml:space="preserve"> column of the array should be i*j.</w:t>
      </w:r>
    </w:p>
    <w:p w14:paraId="779BF0FE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34793A42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lastRenderedPageBreak/>
        <w:t>Note: i=0,1.., X-1; j=0,1,¡Y-1.</w:t>
      </w:r>
      <w:r w:rsidRPr="00593096">
        <w:br/>
      </w:r>
      <w:r w:rsidRPr="00593096">
        <w:rPr>
          <w:b/>
          <w:bCs/>
        </w:rPr>
        <w:t>Example:</w:t>
      </w:r>
      <w:r w:rsidRPr="00593096">
        <w:t xml:space="preserve"> Suppose the following inputs are given to the program: 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3,5</w:t>
      </w:r>
      <w:r w:rsidRPr="00593096">
        <w:br/>
        <w:t>Then, the output of the program should be: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[[0, 0, 0, 0, 0], [0, 1, 2, 3, 4], [0, 2, 4, 6, 8]]</w:t>
      </w:r>
    </w:p>
    <w:bookmarkEnd w:id="2"/>
    <w:p w14:paraId="29BCD31D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array </w:t>
      </w:r>
      <w:r w:rsidRPr="00593096">
        <w:rPr>
          <w:rStyle w:val="ImportTok"/>
          <w:rFonts w:asciiTheme="majorHAnsi" w:hAnsiTheme="majorHAnsi" w:cstheme="majorHAnsi"/>
          <w:sz w:val="28"/>
          <w:szCs w:val="28"/>
        </w:rPr>
        <w:t>as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arr</w:t>
      </w:r>
      <w:proofErr w:type="spellEnd"/>
      <w:r w:rsidRPr="00593096">
        <w:br/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generateArra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x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Enter the No of Rows: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Enter the No of Columns: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)) 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arra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[]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x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array.inser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x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,[]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ub_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arra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[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].append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ub_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arra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br/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generateArra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</w:t>
      </w:r>
    </w:p>
    <w:p w14:paraId="4BFBD0E8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Enter the No of Rows:3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Enter the No of Columns:5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[[0, 0, 0, 0, 0], [0, 1, 2, 3, 4], [0, 2, 4, 6, 8]]</w:t>
      </w:r>
    </w:p>
    <w:p w14:paraId="168A382A" w14:textId="77777777" w:rsidR="001655D5" w:rsidRDefault="0017576D">
      <w:pPr>
        <w:pStyle w:val="Heading4"/>
        <w:rPr>
          <w:rFonts w:cstheme="majorHAnsi"/>
          <w:szCs w:val="28"/>
        </w:rPr>
      </w:pPr>
      <w:bookmarkStart w:id="3" w:name="X57ad136b4e7f62a866f3d57834aebf3e11939d7"/>
      <w:r w:rsidRPr="00593096">
        <w:rPr>
          <w:rFonts w:cstheme="majorHAnsi"/>
          <w:szCs w:val="28"/>
        </w:rPr>
        <w:t xml:space="preserve">3.Write a program that accepts a comma separated sequence of words as input and prints the words in a comma-separated sequence after sorting them </w:t>
      </w:r>
      <w:proofErr w:type="gramStart"/>
      <w:r w:rsidRPr="00593096">
        <w:rPr>
          <w:rFonts w:cstheme="majorHAnsi"/>
          <w:szCs w:val="28"/>
        </w:rPr>
        <w:t>alphabetically ?</w:t>
      </w:r>
      <w:proofErr w:type="gramEnd"/>
    </w:p>
    <w:p w14:paraId="4F995B9A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495C1390" w14:textId="77777777" w:rsidR="001655D5" w:rsidRPr="00593096" w:rsidRDefault="0017576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 xml:space="preserve">Suppose the following input is supplied to the program: </w:t>
      </w:r>
      <w:proofErr w:type="spellStart"/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without,hello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,bag,world</w:t>
      </w:r>
      <w:proofErr w:type="spellEnd"/>
      <w:r w:rsidRPr="00593096">
        <w:rPr>
          <w:rFonts w:asciiTheme="majorHAnsi" w:hAnsiTheme="majorHAnsi" w:cstheme="majorHAnsi"/>
          <w:sz w:val="28"/>
          <w:szCs w:val="28"/>
        </w:rPr>
        <w:br/>
        <w:t xml:space="preserve">Then, the output should be: </w:t>
      </w:r>
      <w:proofErr w:type="spell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bag,hello,without,world</w:t>
      </w:r>
      <w:proofErr w:type="spellEnd"/>
    </w:p>
    <w:bookmarkEnd w:id="3"/>
    <w:p w14:paraId="6C675560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KeywordTok"/>
          <w:rFonts w:asciiTheme="majorHAnsi" w:hAnsiTheme="majorHAnsi" w:cstheme="majorHAnsi"/>
          <w:sz w:val="28"/>
          <w:szCs w:val="28"/>
        </w:rPr>
        <w:lastRenderedPageBreak/>
        <w:t>de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ort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Enter the Input String: 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,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.join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sorted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.spli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,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)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f'Output</w:t>
      </w:r>
      <w:proofErr w:type="spellEnd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 xml:space="preserve">: 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br/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ort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</w:t>
      </w:r>
    </w:p>
    <w:p w14:paraId="53432A73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Enter the Input String: </w:t>
      </w:r>
      <w:proofErr w:type="spellStart"/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without,hello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,bag,world</w:t>
      </w:r>
      <w:proofErr w:type="spellEnd"/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Output: </w:t>
      </w:r>
      <w:proofErr w:type="spell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bag,hello,without,world</w:t>
      </w:r>
      <w:proofErr w:type="spellEnd"/>
    </w:p>
    <w:p w14:paraId="52C0713E" w14:textId="77777777" w:rsidR="001655D5" w:rsidRDefault="0017576D">
      <w:pPr>
        <w:pStyle w:val="Heading4"/>
        <w:rPr>
          <w:rFonts w:cstheme="majorHAnsi"/>
          <w:szCs w:val="28"/>
        </w:rPr>
      </w:pPr>
      <w:bookmarkStart w:id="4" w:name="X2631925f735befa83e422dd517199485578f2a0"/>
      <w:r w:rsidRPr="00593096">
        <w:rPr>
          <w:rFonts w:cstheme="majorHAnsi"/>
          <w:szCs w:val="28"/>
        </w:rPr>
        <w:t>4.Write a program that accepts a sequence of whitespace separated words as input and prints the words after removing all duplicate words and sorting them alphanumerically.</w:t>
      </w:r>
    </w:p>
    <w:p w14:paraId="3BC52DD7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167C748A" w14:textId="77777777" w:rsidR="001655D5" w:rsidRPr="00593096" w:rsidRDefault="0017576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 xml:space="preserve">Suppose the following input is supplied to the program: 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hello world and practice makes perfect and hello world again</w:t>
      </w:r>
      <w:r w:rsidRPr="00593096">
        <w:rPr>
          <w:rFonts w:asciiTheme="majorHAnsi" w:hAnsiTheme="majorHAnsi" w:cstheme="majorHAnsi"/>
          <w:sz w:val="28"/>
          <w:szCs w:val="28"/>
        </w:rPr>
        <w:br/>
        <w:t xml:space="preserve">Then, the output should be: </w:t>
      </w:r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again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 and hello makes perfect practice world</w:t>
      </w:r>
    </w:p>
    <w:bookmarkEnd w:id="4"/>
    <w:p w14:paraId="3F8F8708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ortAlphaNumericall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Enter the Input String: 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 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.join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sorted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sorted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lis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se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.spli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 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))))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f'Output</w:t>
      </w:r>
      <w:proofErr w:type="spellEnd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 xml:space="preserve">: 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br/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ortAlphaNumerically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</w:t>
      </w:r>
    </w:p>
    <w:p w14:paraId="003C20E4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Enter the Input String: hello world and practice makes perfect and hello world again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Output: </w:t>
      </w:r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again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 and hello makes perfect practice world</w:t>
      </w:r>
    </w:p>
    <w:p w14:paraId="1DC67C49" w14:textId="77777777" w:rsidR="001655D5" w:rsidRDefault="0017576D">
      <w:pPr>
        <w:pStyle w:val="Heading4"/>
        <w:rPr>
          <w:rFonts w:cstheme="majorHAnsi"/>
          <w:szCs w:val="28"/>
        </w:rPr>
      </w:pPr>
      <w:bookmarkStart w:id="5" w:name="X6a2da83ee3788a547dc87494025eeee27b37cf7"/>
      <w:r w:rsidRPr="00593096">
        <w:rPr>
          <w:rFonts w:cstheme="majorHAnsi"/>
          <w:szCs w:val="28"/>
        </w:rPr>
        <w:t xml:space="preserve">5.Write a program that accepts a sentence and </w:t>
      </w:r>
      <w:proofErr w:type="gramStart"/>
      <w:r w:rsidRPr="00593096">
        <w:rPr>
          <w:rFonts w:cstheme="majorHAnsi"/>
          <w:szCs w:val="28"/>
        </w:rPr>
        <w:t>calculate</w:t>
      </w:r>
      <w:proofErr w:type="gramEnd"/>
      <w:r w:rsidRPr="00593096">
        <w:rPr>
          <w:rFonts w:cstheme="majorHAnsi"/>
          <w:szCs w:val="28"/>
        </w:rPr>
        <w:t xml:space="preserve"> the number of letters and digits.</w:t>
      </w:r>
    </w:p>
    <w:p w14:paraId="629AAB80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62B23174" w14:textId="77777777" w:rsidR="001655D5" w:rsidRPr="00593096" w:rsidRDefault="0017576D" w:rsidP="00FE43F0">
      <w:pPr>
        <w:pStyle w:val="codestyle"/>
        <w:framePr w:wrap="around"/>
      </w:pPr>
      <w:r w:rsidRPr="00593096">
        <w:lastRenderedPageBreak/>
        <w:t xml:space="preserve">Suppose the following input is supplied to the program: 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hello world! 123</w:t>
      </w:r>
      <w:r w:rsidRPr="00593096">
        <w:br/>
        <w:t>Then, the output should be: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LETTERS 10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DIGITS 3</w:t>
      </w:r>
    </w:p>
    <w:bookmarkEnd w:id="5"/>
    <w:p w14:paraId="692014D1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countLetterAndDigits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Enter the Input String: 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letters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</w:t>
      </w:r>
      <w:proofErr w:type="spellStart"/>
      <w:r w:rsidRPr="00593096">
        <w:rPr>
          <w:rStyle w:val="StringTok"/>
          <w:rFonts w:asciiTheme="majorHAnsi" w:hAnsiTheme="majorHAnsi" w:cstheme="majorHAnsi"/>
          <w:sz w:val="28"/>
          <w:szCs w:val="28"/>
        </w:rPr>
        <w:t>ABCDEFGHIJKLMNOPQRSTUVWXYZabcdefghijklmnopqrstuvwxyz</w:t>
      </w:r>
      <w:proofErr w:type="spellEnd"/>
      <w:r w:rsidRPr="00593096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digits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'0123456789'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letters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digits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letters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letters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digits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digits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f'LETTERS</w:t>
      </w:r>
      <w:proofErr w:type="spellEnd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letters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CharTok"/>
          <w:rFonts w:asciiTheme="majorHAnsi" w:hAnsiTheme="majorHAnsi" w:cstheme="majorHAnsi"/>
          <w:sz w:val="28"/>
          <w:szCs w:val="28"/>
        </w:rPr>
        <w:t>\</w:t>
      </w:r>
      <w:proofErr w:type="spellStart"/>
      <w:r w:rsidRPr="00593096">
        <w:rPr>
          <w:rStyle w:val="CharTok"/>
          <w:rFonts w:asciiTheme="majorHAnsi" w:hAnsiTheme="majorHAnsi" w:cstheme="majorHAnsi"/>
          <w:sz w:val="28"/>
          <w:szCs w:val="28"/>
        </w:rPr>
        <w:t>n</w:t>
      </w:r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DIGITS</w:t>
      </w:r>
      <w:proofErr w:type="spellEnd"/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digits</w:t>
      </w:r>
      <w:r w:rsidRPr="00593096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593096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93096">
        <w:br/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countLetterAndDigits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</w:t>
      </w:r>
    </w:p>
    <w:p w14:paraId="0ECB826D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Enter the Input String: hello world! 123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LETTERS 10 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DIGITS 3</w:t>
      </w:r>
    </w:p>
    <w:p w14:paraId="305743AD" w14:textId="77777777" w:rsidR="001655D5" w:rsidRDefault="0017576D">
      <w:pPr>
        <w:pStyle w:val="Heading4"/>
        <w:rPr>
          <w:rFonts w:cstheme="majorHAnsi"/>
          <w:szCs w:val="28"/>
        </w:rPr>
      </w:pPr>
      <w:bookmarkStart w:id="6" w:name="X9db97ac41869fb8302932fcaad6713aecab48b2"/>
      <w:r w:rsidRPr="00593096">
        <w:rPr>
          <w:rFonts w:cstheme="majorHAnsi"/>
          <w:szCs w:val="28"/>
        </w:rPr>
        <w:t>6.A website requires the users to input username and password to register. Write a program to check the validity of password input by users.</w:t>
      </w:r>
    </w:p>
    <w:p w14:paraId="1ECC008B" w14:textId="77777777" w:rsidR="007B75D8" w:rsidRPr="007B75D8" w:rsidRDefault="007B75D8" w:rsidP="007B75D8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7B75D8">
        <w:rPr>
          <w:rFonts w:ascii="Calibri" w:hAnsi="Calibri" w:cs="Calibri"/>
          <w:b/>
          <w:i/>
          <w:sz w:val="28"/>
          <w:szCs w:val="28"/>
        </w:rPr>
        <w:t>Answer:</w:t>
      </w:r>
    </w:p>
    <w:p w14:paraId="133D8CEC" w14:textId="77777777" w:rsidR="001655D5" w:rsidRPr="00593096" w:rsidRDefault="0017576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Following are the criteria for checking the password:</w:t>
      </w:r>
    </w:p>
    <w:p w14:paraId="3B53E498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At least 1 letter between [a-z]</w:t>
      </w:r>
    </w:p>
    <w:p w14:paraId="1C75712A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At least 1 number between [0-9]</w:t>
      </w:r>
    </w:p>
    <w:p w14:paraId="608318D8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At least 1 letter between [A-Z]</w:t>
      </w:r>
    </w:p>
    <w:p w14:paraId="205D0657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At least 1 character from [$#@]</w:t>
      </w:r>
    </w:p>
    <w:p w14:paraId="2BC8F25A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Minimum length of transaction password: 6</w:t>
      </w:r>
    </w:p>
    <w:p w14:paraId="570629C1" w14:textId="77777777" w:rsidR="001655D5" w:rsidRPr="00593096" w:rsidRDefault="0017576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lastRenderedPageBreak/>
        <w:t>Maximum length of transaction password: 12</w:t>
      </w:r>
    </w:p>
    <w:p w14:paraId="227CC0C2" w14:textId="77777777" w:rsidR="001655D5" w:rsidRPr="00593096" w:rsidRDefault="0017576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sz w:val="28"/>
          <w:szCs w:val="28"/>
        </w:rPr>
        <w:t>Your program should accept a sequence of comma separated passwords and will check them according to the above criteria. Passwords that match the criteria are to be printed, each separated by a comma.</w:t>
      </w:r>
    </w:p>
    <w:p w14:paraId="26FB9EAE" w14:textId="77777777" w:rsidR="001655D5" w:rsidRPr="00593096" w:rsidRDefault="0017576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593096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593096">
        <w:rPr>
          <w:rFonts w:asciiTheme="majorHAnsi" w:hAnsiTheme="majorHAnsi" w:cstheme="majorHAnsi"/>
          <w:sz w:val="28"/>
          <w:szCs w:val="28"/>
        </w:rPr>
        <w:br/>
        <w:t xml:space="preserve">If the following passwords are given as input to the program: 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ABd1234@</w:t>
      </w:r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1,a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 F1#,2w3E*,2We3345</w:t>
      </w:r>
      <w:r w:rsidRPr="00593096">
        <w:rPr>
          <w:rFonts w:asciiTheme="majorHAnsi" w:hAnsiTheme="majorHAnsi" w:cstheme="majorHAnsi"/>
          <w:sz w:val="28"/>
          <w:szCs w:val="28"/>
        </w:rPr>
        <w:br/>
        <w:t>Then, the output of the program should be:</w:t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ABd1234@1</w:t>
      </w:r>
    </w:p>
    <w:bookmarkEnd w:id="6"/>
    <w:p w14:paraId="1E0348A3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checkPassword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Enter the Input String: 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mall_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</w:t>
      </w:r>
      <w:proofErr w:type="spellStart"/>
      <w:r w:rsidRPr="00593096">
        <w:rPr>
          <w:rStyle w:val="StringTok"/>
          <w:rFonts w:asciiTheme="majorHAnsi" w:hAnsiTheme="majorHAnsi" w:cstheme="majorHAnsi"/>
          <w:sz w:val="28"/>
          <w:szCs w:val="28"/>
        </w:rPr>
        <w:t>abcdefghijklmnopqrstuvwxyz</w:t>
      </w:r>
      <w:proofErr w:type="spellEnd"/>
      <w:r w:rsidRPr="00593096">
        <w:rPr>
          <w:rStyle w:val="StringTok"/>
          <w:rFonts w:asciiTheme="majorHAnsi" w:hAnsiTheme="majorHAnsi" w:cstheme="majorHAnsi"/>
          <w:sz w:val="28"/>
          <w:szCs w:val="28"/>
        </w:rPr>
        <w:t>"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cap_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ABCDEFGHIJKLMNOPQRSTUVWXYZ"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num_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0123456789"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pecial_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$#@"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n_string.spli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93096">
        <w:rPr>
          <w:rStyle w:val="StringTok"/>
          <w:rFonts w:asciiTheme="majorHAnsi" w:hAnsiTheme="majorHAnsi" w:cstheme="majorHAnsi"/>
          <w:sz w:val="28"/>
          <w:szCs w:val="28"/>
        </w:rPr>
        <w:t>","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BuiltInTok"/>
          <w:rFonts w:asciiTheme="majorHAnsi" w:hAnsiTheme="majorHAnsi" w:cstheme="majorHAnsi"/>
          <w:sz w:val="28"/>
          <w:szCs w:val="28"/>
        </w:rPr>
        <w:t>len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&lt;=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12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and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BuiltInTok"/>
          <w:rFonts w:asciiTheme="majorHAnsi" w:hAnsiTheme="majorHAnsi" w:cstheme="majorHAnsi"/>
          <w:sz w:val="28"/>
          <w:szCs w:val="28"/>
        </w:rPr>
        <w:t>len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93096">
        <w:rPr>
          <w:rStyle w:val="OperatorTok"/>
          <w:rFonts w:asciiTheme="majorHAnsi" w:hAnsiTheme="majorHAnsi" w:cstheme="majorHAnsi"/>
          <w:sz w:val="28"/>
          <w:szCs w:val="28"/>
        </w:rPr>
        <w:t>&gt;=</w:t>
      </w:r>
      <w:r w:rsidRPr="00593096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any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.isupper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()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any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i.islower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()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       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any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(i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93096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593096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special_list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            </w:t>
      </w:r>
      <w:r w:rsidRPr="00593096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93096">
        <w:br/>
      </w:r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                               </w:t>
      </w:r>
      <w:r w:rsidRPr="00593096">
        <w:br/>
      </w:r>
      <w:proofErr w:type="spellStart"/>
      <w:r w:rsidRPr="00593096">
        <w:rPr>
          <w:rStyle w:val="NormalTok"/>
          <w:rFonts w:asciiTheme="majorHAnsi" w:hAnsiTheme="majorHAnsi" w:cstheme="majorHAnsi"/>
          <w:sz w:val="28"/>
          <w:szCs w:val="28"/>
        </w:rPr>
        <w:t>checkPassword</w:t>
      </w:r>
      <w:proofErr w:type="spellEnd"/>
      <w:r w:rsidRPr="00593096">
        <w:rPr>
          <w:rStyle w:val="NormalTok"/>
          <w:rFonts w:asciiTheme="majorHAnsi" w:hAnsiTheme="majorHAnsi" w:cstheme="majorHAnsi"/>
          <w:sz w:val="28"/>
          <w:szCs w:val="28"/>
        </w:rPr>
        <w:t xml:space="preserve">() </w:t>
      </w:r>
    </w:p>
    <w:p w14:paraId="7F065D5E" w14:textId="77777777" w:rsidR="001655D5" w:rsidRPr="00593096" w:rsidRDefault="0017576D" w:rsidP="00FE43F0">
      <w:pPr>
        <w:pStyle w:val="codestyle"/>
        <w:framePr w:wrap="around"/>
      </w:pP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Enter the Input String: ABd1234@</w:t>
      </w:r>
      <w:proofErr w:type="gramStart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1,a</w:t>
      </w:r>
      <w:proofErr w:type="gramEnd"/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 xml:space="preserve"> F1#,2w3E*,2We3345</w:t>
      </w:r>
      <w:r w:rsidRPr="00593096">
        <w:br/>
      </w:r>
      <w:r w:rsidRPr="00593096">
        <w:rPr>
          <w:rStyle w:val="VerbatimChar"/>
          <w:rFonts w:asciiTheme="majorHAnsi" w:hAnsiTheme="majorHAnsi" w:cstheme="majorHAnsi"/>
          <w:sz w:val="28"/>
          <w:szCs w:val="28"/>
        </w:rPr>
        <w:t>ABd1234@1</w:t>
      </w:r>
    </w:p>
    <w:sectPr w:rsidR="001655D5" w:rsidRPr="005930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B52AC" w14:textId="77777777" w:rsidR="00B1222A" w:rsidRDefault="00B1222A">
      <w:pPr>
        <w:spacing w:after="0"/>
      </w:pPr>
      <w:r>
        <w:separator/>
      </w:r>
    </w:p>
  </w:endnote>
  <w:endnote w:type="continuationSeparator" w:id="0">
    <w:p w14:paraId="1A0D12A0" w14:textId="77777777" w:rsidR="00B1222A" w:rsidRDefault="00B12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1B938" w14:textId="77777777" w:rsidR="00B1222A" w:rsidRDefault="00B1222A">
      <w:r>
        <w:separator/>
      </w:r>
    </w:p>
  </w:footnote>
  <w:footnote w:type="continuationSeparator" w:id="0">
    <w:p w14:paraId="0B32B271" w14:textId="77777777" w:rsidR="00B1222A" w:rsidRDefault="00B12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FA0E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38439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2063213418">
    <w:abstractNumId w:val="0"/>
  </w:num>
  <w:num w:numId="2" w16cid:durableId="15426732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55D5"/>
    <w:rsid w:val="001655D5"/>
    <w:rsid w:val="0017576D"/>
    <w:rsid w:val="00593096"/>
    <w:rsid w:val="007B75D8"/>
    <w:rsid w:val="00962C4B"/>
    <w:rsid w:val="00B1222A"/>
    <w:rsid w:val="00FE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09ADA"/>
  <w15:docId w15:val="{BEC6C1AB-EA0F-48AC-90E9-B1E3D283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93096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930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B75D8"/>
  </w:style>
  <w:style w:type="paragraph" w:customStyle="1" w:styleId="codestyle">
    <w:name w:val="codestyle"/>
    <w:basedOn w:val="Normal"/>
    <w:link w:val="codestyleChar"/>
    <w:autoRedefine/>
    <w:qFormat/>
    <w:rsid w:val="00FE43F0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FE43F0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69</Words>
  <Characters>4185</Characters>
  <Application>Microsoft Office Word</Application>
  <DocSecurity>0</DocSecurity>
  <Lines>181</Lines>
  <Paragraphs>45</Paragraphs>
  <ScaleCrop>false</ScaleCrop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c25bd760cc565a4527cd35f9e6088fcd9f4ebcf181d0dce9aaf55d3dfb48a44c</vt:lpwstr>
  </property>
</Properties>
</file>